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7E6D" w:rsidRPr="00877E6D" w:rsidRDefault="00877E6D" w:rsidP="008A0263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877E6D">
        <w:rPr>
          <w:rFonts w:ascii="Times New Roman" w:hAnsi="Times New Roman" w:cs="Times New Roman"/>
          <w:b/>
          <w:bCs/>
          <w:sz w:val="40"/>
          <w:szCs w:val="40"/>
          <w:u w:val="single"/>
        </w:rPr>
        <w:t>SCREENSHOTS OF e-GOVERNANCE</w:t>
      </w:r>
    </w:p>
    <w:p w:rsidR="00877E6D" w:rsidRDefault="00877E6D" w:rsidP="008A026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8A0263" w:rsidRPr="00877E6D" w:rsidRDefault="00F2372E" w:rsidP="00877E6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HE OFFICIAL </w:t>
      </w:r>
      <w:r w:rsidR="008A0263" w:rsidRPr="00565873">
        <w:rPr>
          <w:rFonts w:ascii="Times New Roman" w:hAnsi="Times New Roman" w:cs="Times New Roman"/>
          <w:b/>
          <w:bCs/>
          <w:sz w:val="24"/>
          <w:szCs w:val="24"/>
          <w:u w:val="single"/>
        </w:rPr>
        <w:t>WEBSIT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F THE COLLEGE</w:t>
      </w:r>
    </w:p>
    <w:p w:rsidR="008A0263" w:rsidRDefault="00565873" w:rsidP="008A0263">
      <w:pPr>
        <w:jc w:val="center"/>
        <w:rPr>
          <w:rFonts w:ascii="Times New Roman" w:hAnsi="Times New Roman" w:cs="Times New Roman"/>
          <w:b/>
          <w:bCs/>
          <w:noProof/>
        </w:rPr>
      </w:pPr>
      <w:r w:rsidRPr="00565873">
        <w:rPr>
          <w:rFonts w:ascii="Times New Roman" w:hAnsi="Times New Roman" w:cs="Times New Roman"/>
          <w:b/>
          <w:bCs/>
          <w:noProof/>
          <w:lang w:eastAsia="en-IN"/>
        </w:rPr>
        <w:drawing>
          <wp:inline distT="0" distB="0" distL="0" distR="0">
            <wp:extent cx="5723890" cy="4294505"/>
            <wp:effectExtent l="95250" t="95250" r="86360" b="869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29450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0A0F0A" w:rsidRDefault="000A0F0A" w:rsidP="000A0F0A">
      <w:pPr>
        <w:rPr>
          <w:rFonts w:ascii="Times New Roman" w:hAnsi="Times New Roman" w:cs="Times New Roman"/>
          <w:b/>
          <w:bCs/>
          <w:noProof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705B54" w:rsidRDefault="00705B54" w:rsidP="00877E6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877E6D" w:rsidRDefault="00877E6D" w:rsidP="00877E6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877E6D" w:rsidRDefault="00877E6D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F35CA4" w:rsidRDefault="00F35CA4" w:rsidP="00F35CA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DEPARTMENT</w:t>
      </w:r>
      <w:r w:rsidR="00F2372E">
        <w:rPr>
          <w:rFonts w:ascii="Times New Roman" w:hAnsi="Times New Roman" w:cs="Times New Roman"/>
          <w:b/>
          <w:bCs/>
          <w:sz w:val="24"/>
          <w:szCs w:val="24"/>
          <w:u w:val="single"/>
        </w:rPr>
        <w:t>AL PROFILES</w:t>
      </w:r>
      <w:r w:rsidR="00B23135">
        <w:rPr>
          <w:rFonts w:ascii="Times New Roman" w:hAnsi="Times New Roman" w:cs="Times New Roman"/>
          <w:b/>
          <w:bCs/>
          <w:sz w:val="24"/>
          <w:szCs w:val="24"/>
          <w:u w:val="single"/>
        </w:rPr>
        <w:t>AVAILABLE ON</w:t>
      </w:r>
      <w:r w:rsidR="006605A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HE WEBSITE</w:t>
      </w:r>
    </w:p>
    <w:p w:rsidR="006C16C3" w:rsidRPr="00D32873" w:rsidRDefault="00705B54" w:rsidP="00D3287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5B54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inline distT="0" distB="0" distL="0" distR="0">
            <wp:extent cx="4971535" cy="3730030"/>
            <wp:effectExtent l="95250" t="95250" r="95885" b="990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13" cy="3735641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956155" w:rsidRDefault="00956155" w:rsidP="000A0F0A">
      <w:pPr>
        <w:rPr>
          <w:rFonts w:ascii="Times New Roman" w:hAnsi="Times New Roman" w:cs="Times New Roman"/>
          <w:b/>
          <w:bCs/>
          <w:noProof/>
        </w:rPr>
      </w:pPr>
    </w:p>
    <w:p w:rsidR="00956155" w:rsidRDefault="00705B54" w:rsidP="00F35CA4">
      <w:pPr>
        <w:jc w:val="center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  <w:lang w:eastAsia="en-IN"/>
        </w:rPr>
        <w:drawing>
          <wp:inline distT="0" distB="0" distL="0" distR="0">
            <wp:extent cx="5106405" cy="3831220"/>
            <wp:effectExtent l="95250" t="95250" r="94615" b="933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225" cy="3860346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0A0F0A" w:rsidRDefault="000A0F0A" w:rsidP="00705B54">
      <w:pPr>
        <w:tabs>
          <w:tab w:val="left" w:pos="1613"/>
        </w:tabs>
        <w:jc w:val="center"/>
        <w:rPr>
          <w:rFonts w:ascii="Times New Roman" w:hAnsi="Times New Roman" w:cs="Times New Roman"/>
          <w:noProof/>
        </w:rPr>
      </w:pPr>
    </w:p>
    <w:p w:rsidR="00877E6D" w:rsidRDefault="00877E6D" w:rsidP="00752549">
      <w:pPr>
        <w:rPr>
          <w:rFonts w:ascii="Times New Roman" w:hAnsi="Times New Roman" w:cs="Times New Roman"/>
          <w:noProof/>
        </w:rPr>
      </w:pPr>
    </w:p>
    <w:p w:rsidR="00013412" w:rsidRPr="00013412" w:rsidRDefault="00013412" w:rsidP="00752549">
      <w:pPr>
        <w:jc w:val="center"/>
        <w:rPr>
          <w:rFonts w:ascii="Times New Roman" w:hAnsi="Times New Roman" w:cs="Times New Roman"/>
          <w:b/>
          <w:bCs/>
          <w:noProof/>
          <w:u w:val="single"/>
        </w:rPr>
      </w:pPr>
      <w:r w:rsidRPr="00013412">
        <w:rPr>
          <w:rFonts w:ascii="Times New Roman" w:hAnsi="Times New Roman" w:cs="Times New Roman"/>
          <w:b/>
          <w:bCs/>
          <w:noProof/>
          <w:u w:val="single"/>
        </w:rPr>
        <w:t>ADMISSION</w:t>
      </w:r>
      <w:r w:rsidR="00773888">
        <w:rPr>
          <w:rFonts w:ascii="Times New Roman" w:hAnsi="Times New Roman" w:cs="Times New Roman"/>
          <w:b/>
          <w:bCs/>
          <w:noProof/>
          <w:u w:val="single"/>
        </w:rPr>
        <w:t xml:space="preserve"> PORTAL</w:t>
      </w:r>
    </w:p>
    <w:p w:rsidR="00013412" w:rsidRDefault="005C0D13" w:rsidP="005C0D13">
      <w:pPr>
        <w:tabs>
          <w:tab w:val="left" w:pos="2306"/>
        </w:tabs>
        <w:jc w:val="center"/>
        <w:rPr>
          <w:noProof/>
        </w:rPr>
      </w:pPr>
      <w:r>
        <w:rPr>
          <w:noProof/>
          <w:lang w:eastAsia="en-IN"/>
        </w:rPr>
        <w:drawing>
          <wp:inline distT="0" distB="0" distL="0" distR="0">
            <wp:extent cx="4948075" cy="3709686"/>
            <wp:effectExtent l="95250" t="95250" r="100330" b="1003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796" cy="3717724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013412">
        <w:rPr>
          <w:noProof/>
          <w:lang w:eastAsia="en-IN"/>
        </w:rPr>
        <w:drawing>
          <wp:inline distT="0" distB="0" distL="0" distR="0">
            <wp:extent cx="4892168" cy="3667771"/>
            <wp:effectExtent l="95250" t="95250" r="99060" b="1041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199" cy="3674542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013412">
        <w:rPr>
          <w:noProof/>
          <w:lang w:eastAsia="en-IN"/>
        </w:rPr>
        <w:lastRenderedPageBreak/>
        <w:drawing>
          <wp:inline distT="0" distB="0" distL="0" distR="0">
            <wp:extent cx="4971233" cy="3727048"/>
            <wp:effectExtent l="95250" t="95250" r="96520" b="1022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554" cy="3731787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013412">
        <w:rPr>
          <w:noProof/>
          <w:lang w:eastAsia="en-IN"/>
        </w:rPr>
        <w:drawing>
          <wp:inline distT="0" distB="0" distL="0" distR="0">
            <wp:extent cx="4963513" cy="3721261"/>
            <wp:effectExtent l="95250" t="95250" r="104140" b="889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673" cy="372588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276A8C" w:rsidRPr="00276A8C" w:rsidRDefault="00276A8C" w:rsidP="00276A8C">
      <w:pPr>
        <w:rPr>
          <w:rFonts w:ascii="Times New Roman" w:hAnsi="Times New Roman" w:cs="Times New Roman"/>
        </w:rPr>
      </w:pPr>
    </w:p>
    <w:p w:rsidR="00276A8C" w:rsidRDefault="00276A8C" w:rsidP="00276A8C">
      <w:pPr>
        <w:rPr>
          <w:noProof/>
        </w:rPr>
      </w:pPr>
    </w:p>
    <w:p w:rsidR="008378D8" w:rsidRDefault="00276A8C" w:rsidP="007D758C">
      <w:pPr>
        <w:tabs>
          <w:tab w:val="left" w:pos="311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217385" w:rsidRDefault="00217385" w:rsidP="008378D8">
      <w:pPr>
        <w:tabs>
          <w:tab w:val="left" w:pos="3117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6C375E" w:rsidRDefault="00594D0B" w:rsidP="008378D8">
      <w:pPr>
        <w:tabs>
          <w:tab w:val="left" w:pos="3117"/>
        </w:tabs>
        <w:jc w:val="center"/>
        <w:rPr>
          <w:rFonts w:ascii="Times New Roman" w:hAnsi="Times New Roman" w:cs="Times New Roman"/>
          <w:b/>
          <w:bCs/>
          <w:u w:val="single"/>
        </w:rPr>
      </w:pPr>
      <w:r w:rsidRPr="00594D0B">
        <w:rPr>
          <w:rFonts w:ascii="Times New Roman" w:hAnsi="Times New Roman" w:cs="Times New Roman"/>
          <w:b/>
          <w:bCs/>
          <w:u w:val="single"/>
        </w:rPr>
        <w:lastRenderedPageBreak/>
        <w:t>STUDENT</w:t>
      </w:r>
      <w:r w:rsidR="007D758C">
        <w:rPr>
          <w:rFonts w:ascii="Times New Roman" w:hAnsi="Times New Roman" w:cs="Times New Roman"/>
          <w:b/>
          <w:bCs/>
          <w:u w:val="single"/>
        </w:rPr>
        <w:t>S’ DASHBOARD</w:t>
      </w:r>
    </w:p>
    <w:p w:rsidR="008378D8" w:rsidRDefault="008378D8" w:rsidP="008378D8">
      <w:pPr>
        <w:tabs>
          <w:tab w:val="left" w:pos="3117"/>
        </w:tabs>
        <w:jc w:val="center"/>
        <w:rPr>
          <w:rFonts w:ascii="Times New Roman" w:hAnsi="Times New Roman" w:cs="Times New Roman"/>
        </w:rPr>
      </w:pPr>
    </w:p>
    <w:p w:rsidR="008378D8" w:rsidRPr="007D758C" w:rsidRDefault="008378D8" w:rsidP="008378D8">
      <w:pPr>
        <w:tabs>
          <w:tab w:val="left" w:pos="3117"/>
        </w:tabs>
        <w:jc w:val="center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>
            <wp:extent cx="4712328" cy="3535551"/>
            <wp:effectExtent l="95250" t="95250" r="88900" b="1035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341" cy="3562571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F84242" w:rsidRPr="00E76BF9" w:rsidRDefault="00F84242" w:rsidP="00E76BF9">
      <w:pPr>
        <w:rPr>
          <w:noProof/>
        </w:rPr>
      </w:pPr>
    </w:p>
    <w:p w:rsidR="00EF2F6D" w:rsidRDefault="00EA02A5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4944421" cy="3709686"/>
            <wp:effectExtent l="95250" t="95250" r="104140" b="10033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152" cy="3714736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EA02A5" w:rsidRDefault="00EA02A5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EA02A5" w:rsidRDefault="00EA02A5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4967179" cy="3724008"/>
            <wp:effectExtent l="95250" t="95250" r="100330" b="863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269" cy="3730074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156BED" w:rsidRDefault="00156BED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156BED" w:rsidRDefault="00156BED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156BED" w:rsidRDefault="00156BED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EF2F6D" w:rsidRDefault="00EF2F6D" w:rsidP="00156BED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8378D8" w:rsidRDefault="008378D8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noProof/>
          <w:lang w:eastAsia="en-IN"/>
        </w:rPr>
      </w:pPr>
    </w:p>
    <w:p w:rsidR="00217385" w:rsidRDefault="00217385" w:rsidP="00156BED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 w:rsidRPr="00F84242">
        <w:rPr>
          <w:rFonts w:ascii="Times New Roman" w:hAnsi="Times New Roman" w:cs="Times New Roman"/>
          <w:b/>
          <w:bCs/>
          <w:u w:val="single"/>
        </w:rPr>
        <w:lastRenderedPageBreak/>
        <w:t>EXAMINATION</w:t>
      </w: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731510" cy="3807460"/>
            <wp:effectExtent l="95250" t="95250" r="97790" b="977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746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5731510" cy="3872230"/>
            <wp:effectExtent l="95250" t="95250" r="97790" b="901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223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>
            <wp:extent cx="5731510" cy="3729355"/>
            <wp:effectExtent l="95250" t="95250" r="97790" b="9969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29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5731510" cy="3722370"/>
            <wp:effectExtent l="95250" t="95250" r="97790" b="876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2237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5731510" cy="3221355"/>
            <wp:effectExtent l="95250" t="95250" r="97790" b="933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F84242" w:rsidRDefault="00F84242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217385" w:rsidRDefault="00217385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D97084" w:rsidRDefault="00D97084" w:rsidP="00F84242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7F3F6A" w:rsidRDefault="007F3F6A" w:rsidP="007F3F6A">
      <w:pPr>
        <w:tabs>
          <w:tab w:val="left" w:pos="2433"/>
        </w:tabs>
        <w:rPr>
          <w:rFonts w:ascii="Times New Roman" w:hAnsi="Times New Roman" w:cs="Times New Roman"/>
          <w:b/>
          <w:bCs/>
          <w:u w:val="single"/>
        </w:rPr>
      </w:pPr>
    </w:p>
    <w:p w:rsidR="00F84242" w:rsidRDefault="00266FB6" w:rsidP="007F3F6A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>NOTICE</w:t>
      </w:r>
      <w:r w:rsidR="00EE3044">
        <w:rPr>
          <w:rFonts w:ascii="Times New Roman" w:hAnsi="Times New Roman" w:cs="Times New Roman"/>
          <w:b/>
          <w:bCs/>
          <w:u w:val="single"/>
        </w:rPr>
        <w:t xml:space="preserve"> BOARD</w:t>
      </w:r>
      <w:r w:rsidR="00E21DC2">
        <w:rPr>
          <w:rFonts w:ascii="Times New Roman" w:hAnsi="Times New Roman" w:cs="Times New Roman"/>
          <w:b/>
          <w:bCs/>
          <w:u w:val="single"/>
        </w:rPr>
        <w:t xml:space="preserve"> ON THE WEBSITE</w:t>
      </w:r>
    </w:p>
    <w:p w:rsidR="004C071E" w:rsidRDefault="00266FB6" w:rsidP="00156BED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164351" cy="3871833"/>
            <wp:effectExtent l="95250" t="95250" r="93980" b="908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288" cy="3875534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E57F01" w:rsidRDefault="00E57F01" w:rsidP="004F4DD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4C071E" w:rsidRDefault="004F4DD9" w:rsidP="004F4DD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S</w:t>
      </w:r>
      <w:r w:rsidR="00E60ECB">
        <w:rPr>
          <w:rFonts w:ascii="Times New Roman" w:hAnsi="Times New Roman" w:cs="Times New Roman"/>
          <w:b/>
          <w:bCs/>
          <w:u w:val="single"/>
        </w:rPr>
        <w:t>TUDENT LEARNING MANAGEMENT</w:t>
      </w:r>
    </w:p>
    <w:p w:rsidR="004E4698" w:rsidRDefault="000B6424" w:rsidP="000B6424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201204" cy="3899463"/>
            <wp:effectExtent l="95250" t="95250" r="95250" b="1016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110" cy="390689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0B6424" w:rsidRDefault="000B6424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7C5DC0" w:rsidRDefault="007C5DC0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</w:p>
    <w:p w:rsidR="007C5DC0" w:rsidRDefault="00F86411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STUDENT FEEDBACK FORM</w:t>
      </w:r>
    </w:p>
    <w:p w:rsidR="00F86411" w:rsidRDefault="00F86411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731510" cy="4297045"/>
            <wp:effectExtent l="95250" t="95250" r="97790" b="1035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7051DC" w:rsidRDefault="007051DC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ATA MANAGEMENT ON </w:t>
      </w:r>
      <w:r w:rsidR="00F61539">
        <w:rPr>
          <w:rFonts w:ascii="Times New Roman" w:hAnsi="Times New Roman" w:cs="Times New Roman"/>
          <w:b/>
          <w:bCs/>
          <w:u w:val="single"/>
        </w:rPr>
        <w:t xml:space="preserve">THE </w:t>
      </w:r>
      <w:r>
        <w:rPr>
          <w:rFonts w:ascii="Times New Roman" w:hAnsi="Times New Roman" w:cs="Times New Roman"/>
          <w:b/>
          <w:bCs/>
          <w:u w:val="single"/>
        </w:rPr>
        <w:t>WEBSITE</w:t>
      </w:r>
    </w:p>
    <w:p w:rsidR="007051DC" w:rsidRDefault="007051DC" w:rsidP="008251B9">
      <w:pPr>
        <w:tabs>
          <w:tab w:val="left" w:pos="2433"/>
        </w:tabs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156BED" w:rsidRDefault="00156BED" w:rsidP="00156BED">
      <w:pPr>
        <w:rPr>
          <w:rFonts w:ascii="Times New Roman" w:hAnsi="Times New Roman" w:cs="Times New Roman"/>
        </w:rPr>
      </w:pPr>
    </w:p>
    <w:p w:rsidR="00586B2F" w:rsidRDefault="00B658BF" w:rsidP="00156BED">
      <w:pPr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FINANCE &amp; ACCOUNTS</w:t>
      </w:r>
    </w:p>
    <w:p w:rsidR="00975890" w:rsidRDefault="006856F4" w:rsidP="006856F4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>
            <wp:extent cx="5731510" cy="3221355"/>
            <wp:effectExtent l="95250" t="95250" r="97790" b="933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>
            <wp:extent cx="5731510" cy="3221355"/>
            <wp:effectExtent l="95250" t="95250" r="97790" b="933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>
            <wp:extent cx="5731510" cy="3221355"/>
            <wp:effectExtent l="95250" t="95250" r="97790" b="933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586B2F" w:rsidRDefault="00586B2F" w:rsidP="00586B2F">
      <w:pPr>
        <w:tabs>
          <w:tab w:val="left" w:pos="314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2F0B5D" w:rsidRDefault="00CF578A" w:rsidP="00586B2F">
      <w:pPr>
        <w:tabs>
          <w:tab w:val="left" w:pos="3144"/>
        </w:tabs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>
            <wp:extent cx="5731510" cy="3221355"/>
            <wp:effectExtent l="95250" t="95250" r="97790" b="933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2F0B5D" w:rsidRDefault="002F0B5D" w:rsidP="00586B2F">
      <w:pPr>
        <w:tabs>
          <w:tab w:val="left" w:pos="3144"/>
        </w:tabs>
        <w:rPr>
          <w:rFonts w:ascii="Times New Roman" w:hAnsi="Times New Roman" w:cs="Times New Roman"/>
        </w:rPr>
      </w:pPr>
    </w:p>
    <w:p w:rsidR="002F0B5D" w:rsidRDefault="004305E9" w:rsidP="004305E9">
      <w:pPr>
        <w:tabs>
          <w:tab w:val="left" w:pos="3144"/>
        </w:tabs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1846306" cy="898354"/>
            <wp:effectExtent l="0" t="0" r="1544" b="0"/>
            <wp:docPr id="1" name="Picture 1" descr="E:\AQAR 2022\Principal Signature Croppe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QAR 2022\Principal Signature Cropped (2)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284" cy="8983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B5D" w:rsidRDefault="002F0B5D" w:rsidP="00586B2F">
      <w:pPr>
        <w:tabs>
          <w:tab w:val="left" w:pos="3144"/>
        </w:tabs>
        <w:rPr>
          <w:rFonts w:ascii="Times New Roman" w:hAnsi="Times New Roman" w:cs="Times New Roman"/>
        </w:rPr>
      </w:pPr>
    </w:p>
    <w:p w:rsidR="002F0B5D" w:rsidRPr="00586B2F" w:rsidRDefault="002F0B5D" w:rsidP="00586B2F">
      <w:pPr>
        <w:tabs>
          <w:tab w:val="left" w:pos="3144"/>
        </w:tabs>
        <w:rPr>
          <w:rFonts w:ascii="Times New Roman" w:hAnsi="Times New Roman" w:cs="Times New Roman"/>
        </w:rPr>
      </w:pPr>
    </w:p>
    <w:sectPr w:rsidR="002F0B5D" w:rsidRPr="00586B2F" w:rsidSect="00877E6D">
      <w:pgSz w:w="11906" w:h="16838"/>
      <w:pgMar w:top="993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4B52" w:rsidRDefault="001B4B52" w:rsidP="004C071E">
      <w:pPr>
        <w:spacing w:after="0" w:line="240" w:lineRule="auto"/>
      </w:pPr>
      <w:r>
        <w:separator/>
      </w:r>
    </w:p>
  </w:endnote>
  <w:endnote w:type="continuationSeparator" w:id="1">
    <w:p w:rsidR="001B4B52" w:rsidRDefault="001B4B52" w:rsidP="004C0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4B52" w:rsidRDefault="001B4B52" w:rsidP="004C071E">
      <w:pPr>
        <w:spacing w:after="0" w:line="240" w:lineRule="auto"/>
      </w:pPr>
      <w:r>
        <w:separator/>
      </w:r>
    </w:p>
  </w:footnote>
  <w:footnote w:type="continuationSeparator" w:id="1">
    <w:p w:rsidR="001B4B52" w:rsidRDefault="001B4B52" w:rsidP="004C07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CxMDa1NDCxNLSwsDBT0lEKTi0uzszPAykwrAUAIQRBuiwAAAA="/>
  </w:docVars>
  <w:rsids>
    <w:rsidRoot w:val="00ED2642"/>
    <w:rsid w:val="000041C7"/>
    <w:rsid w:val="00013412"/>
    <w:rsid w:val="000A0F0A"/>
    <w:rsid w:val="000B6424"/>
    <w:rsid w:val="00156A96"/>
    <w:rsid w:val="00156BED"/>
    <w:rsid w:val="001B4B52"/>
    <w:rsid w:val="001B543D"/>
    <w:rsid w:val="001F068A"/>
    <w:rsid w:val="00217385"/>
    <w:rsid w:val="00266FB6"/>
    <w:rsid w:val="00276A8C"/>
    <w:rsid w:val="002F0B5D"/>
    <w:rsid w:val="003357D9"/>
    <w:rsid w:val="00396586"/>
    <w:rsid w:val="004305E9"/>
    <w:rsid w:val="004C071E"/>
    <w:rsid w:val="004E4698"/>
    <w:rsid w:val="004F4DD9"/>
    <w:rsid w:val="0050666B"/>
    <w:rsid w:val="005309FC"/>
    <w:rsid w:val="00565873"/>
    <w:rsid w:val="00586B2F"/>
    <w:rsid w:val="00594D0B"/>
    <w:rsid w:val="005C0D13"/>
    <w:rsid w:val="005D3F60"/>
    <w:rsid w:val="00644D0C"/>
    <w:rsid w:val="00647AE4"/>
    <w:rsid w:val="006605A0"/>
    <w:rsid w:val="00660BFD"/>
    <w:rsid w:val="00665371"/>
    <w:rsid w:val="00666BD6"/>
    <w:rsid w:val="006856F4"/>
    <w:rsid w:val="006C16C3"/>
    <w:rsid w:val="006C375E"/>
    <w:rsid w:val="007051DC"/>
    <w:rsid w:val="00705B54"/>
    <w:rsid w:val="00752549"/>
    <w:rsid w:val="00760085"/>
    <w:rsid w:val="00773888"/>
    <w:rsid w:val="007C5DC0"/>
    <w:rsid w:val="007D758C"/>
    <w:rsid w:val="007F3F6A"/>
    <w:rsid w:val="008251B9"/>
    <w:rsid w:val="00827711"/>
    <w:rsid w:val="008378D8"/>
    <w:rsid w:val="00877E6D"/>
    <w:rsid w:val="008974B2"/>
    <w:rsid w:val="008A0263"/>
    <w:rsid w:val="00914CFC"/>
    <w:rsid w:val="00956155"/>
    <w:rsid w:val="00975890"/>
    <w:rsid w:val="00A14AF0"/>
    <w:rsid w:val="00A6425D"/>
    <w:rsid w:val="00B12795"/>
    <w:rsid w:val="00B23135"/>
    <w:rsid w:val="00B56B20"/>
    <w:rsid w:val="00B658BF"/>
    <w:rsid w:val="00BB6A49"/>
    <w:rsid w:val="00C12DD8"/>
    <w:rsid w:val="00C354B2"/>
    <w:rsid w:val="00C41898"/>
    <w:rsid w:val="00CA109D"/>
    <w:rsid w:val="00CF578A"/>
    <w:rsid w:val="00D24983"/>
    <w:rsid w:val="00D32873"/>
    <w:rsid w:val="00D97084"/>
    <w:rsid w:val="00E21DC2"/>
    <w:rsid w:val="00E21F32"/>
    <w:rsid w:val="00E22631"/>
    <w:rsid w:val="00E240C9"/>
    <w:rsid w:val="00E57F01"/>
    <w:rsid w:val="00E60ECB"/>
    <w:rsid w:val="00E76BF9"/>
    <w:rsid w:val="00E860D9"/>
    <w:rsid w:val="00EA02A5"/>
    <w:rsid w:val="00ED2642"/>
    <w:rsid w:val="00EE3044"/>
    <w:rsid w:val="00EF2F6D"/>
    <w:rsid w:val="00EF5F4D"/>
    <w:rsid w:val="00F169FE"/>
    <w:rsid w:val="00F2372E"/>
    <w:rsid w:val="00F35CA4"/>
    <w:rsid w:val="00F404C9"/>
    <w:rsid w:val="00F61539"/>
    <w:rsid w:val="00F8092E"/>
    <w:rsid w:val="00F84242"/>
    <w:rsid w:val="00F86411"/>
    <w:rsid w:val="00FF59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4C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71E"/>
  </w:style>
  <w:style w:type="paragraph" w:styleId="Footer">
    <w:name w:val="footer"/>
    <w:basedOn w:val="Normal"/>
    <w:link w:val="FooterChar"/>
    <w:uiPriority w:val="99"/>
    <w:unhideWhenUsed/>
    <w:rsid w:val="004C0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71E"/>
  </w:style>
  <w:style w:type="paragraph" w:styleId="BalloonText">
    <w:name w:val="Balloon Text"/>
    <w:basedOn w:val="Normal"/>
    <w:link w:val="BalloonTextChar"/>
    <w:uiPriority w:val="99"/>
    <w:semiHidden/>
    <w:unhideWhenUsed/>
    <w:rsid w:val="00877E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E6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E8BB6-1145-4F9C-9644-58DAB1579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60</Words>
  <Characters>342</Characters>
  <Application>Microsoft Office Word</Application>
  <DocSecurity>0</DocSecurity>
  <Lines>2</Lines>
  <Paragraphs>1</Paragraphs>
  <ScaleCrop>false</ScaleCrop>
  <Company>Grizli777</Company>
  <LinksUpToDate>false</LinksUpToDate>
  <CharactersWithSpaces>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</dc:creator>
  <cp:lastModifiedBy>IQAC</cp:lastModifiedBy>
  <cp:revision>2</cp:revision>
  <dcterms:created xsi:type="dcterms:W3CDTF">2023-09-26T08:30:00Z</dcterms:created>
  <dcterms:modified xsi:type="dcterms:W3CDTF">2023-09-2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fdb2b4845d30be6bb585effee42a909c3ed808b8c72fd9bf08d43c91ef96a</vt:lpwstr>
  </property>
</Properties>
</file>